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554386EB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A33E92">
              <w:rPr>
                <w:rFonts w:asciiTheme="majorHAnsi" w:hAnsiTheme="majorHAnsi" w:cstheme="majorHAnsi"/>
                <w:b/>
                <w:bCs/>
                <w:sz w:val="32"/>
              </w:rPr>
              <w:t>3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0827DE305C7B4429ABA9E99CDF55221A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62BC81" w14:textId="6C7222F7" w:rsidR="00CE51B7" w:rsidRPr="00B71F0F" w:rsidRDefault="00327E3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0E94C4338F8407B85BF26F952DD729B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6CCAB6E0" w14:textId="76A90684" w:rsidR="00CE51B7" w:rsidRPr="00B71F0F" w:rsidRDefault="00327E3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CD618A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599B3FE6" w14:textId="04CE022D" w:rsidR="00CE51B7" w:rsidRPr="00B71F0F" w:rsidRDefault="009711A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711A2">
                        <w:rPr>
                          <w:rFonts w:asciiTheme="majorHAnsi" w:hAnsiTheme="majorHAnsi" w:cstheme="majorHAnsi"/>
                        </w:rPr>
                        <w:t>https://youtu.be/kA-g0ajvE48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411AFED0A950426EB7FE351474842D06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09889746" w14:textId="2C20F398" w:rsidR="00CE51B7" w:rsidRPr="00B71F0F" w:rsidRDefault="00327E3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FD7D52">
                        <w:rPr>
                          <w:rFonts w:asciiTheme="majorHAnsi" w:hAnsiTheme="majorHAnsi" w:cstheme="majorHAnsi"/>
                        </w:rPr>
                        <w:t>(+60)136798361 / (+62)81283185508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11C8295A" w14:textId="33B60BCA" w:rsidR="00CE51B7" w:rsidRPr="00B71F0F" w:rsidRDefault="00327E3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9413C5">
                        <w:rPr>
                          <w:rFonts w:asciiTheme="majorHAnsi" w:hAnsiTheme="majorHAnsi" w:cstheme="majorHAnsi"/>
                        </w:rPr>
                        <w:t>https://github.com/victorico123/UUM-WebEngineering-Lab-2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F30E63F475824CEB82C450D0F0658E6D"/>
                  </w:placeholder>
                  <w:date w:fullDate="2022-06-23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71921D55" w:rsidR="00CE51B7" w:rsidRPr="00B71F0F" w:rsidRDefault="00327E3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23/6/2022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Content>
                  <w:tc>
                    <w:tcPr>
                      <w:tcW w:w="5050" w:type="dxa"/>
                    </w:tcPr>
                    <w:p w14:paraId="67F61CAF" w14:textId="1A012AE7" w:rsidR="00CE51B7" w:rsidRPr="00B71F0F" w:rsidRDefault="00327E3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39D7A647" wp14:editId="2112BAC6">
                            <wp:extent cx="1059395" cy="847516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8475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Content>
                  <w:tc>
                    <w:tcPr>
                      <w:tcW w:w="5050" w:type="dxa"/>
                    </w:tcPr>
                    <w:p w14:paraId="256C041C" w14:textId="6392A081" w:rsidR="00CE51B7" w:rsidRDefault="00327E3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0B247239" wp14:editId="103EA3C4">
                            <wp:extent cx="706032" cy="1059395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6032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0EEE266F" w:rsidR="00CE51B7" w:rsidRPr="00B71F0F" w:rsidRDefault="00915444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67CF82EE" w:rsidR="00CE51B7" w:rsidRPr="00B71F0F" w:rsidRDefault="00915444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360F32" w:rsidRPr="00B71F0F" w14:paraId="62F5D89B" w14:textId="77777777" w:rsidTr="00131827">
        <w:trPr>
          <w:cantSplit/>
          <w:trHeight w:val="1116"/>
        </w:trPr>
        <w:tc>
          <w:tcPr>
            <w:tcW w:w="1146" w:type="dxa"/>
            <w:vAlign w:val="center"/>
          </w:tcPr>
          <w:p w14:paraId="70342311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7CD9931" wp14:editId="657AB7CD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1B322748" w14:textId="07FB9F19" w:rsidR="00360F32" w:rsidRPr="00B71F0F" w:rsidRDefault="00360F32" w:rsidP="00131827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044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Web </w:t>
            </w:r>
            <w:r w:rsidR="004B3F9D">
              <w:rPr>
                <w:rFonts w:asciiTheme="majorHAnsi" w:hAnsiTheme="majorHAnsi" w:cstheme="majorHAnsi"/>
                <w:sz w:val="28"/>
                <w:szCs w:val="28"/>
              </w:rPr>
              <w:t>Engineering</w:t>
            </w:r>
          </w:p>
          <w:p w14:paraId="6E19C268" w14:textId="77777777" w:rsidR="00360F32" w:rsidRPr="0016675A" w:rsidRDefault="00360F32" w:rsidP="00131827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D43F408" w14:textId="77777777" w:rsidR="00360F32" w:rsidRPr="00B71F0F" w:rsidRDefault="00360F32" w:rsidP="00131827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360F32" w:rsidRPr="00B71F0F" w14:paraId="3011438B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0C839C56" w14:textId="1EE8755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 w:rsidR="00A5100D">
              <w:rPr>
                <w:rFonts w:asciiTheme="majorHAnsi" w:hAnsiTheme="majorHAnsi" w:cstheme="majorHAnsi"/>
                <w:sz w:val="32"/>
              </w:rPr>
              <w:t>3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360F32" w:rsidRPr="00B71F0F" w14:paraId="0C2D100E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2158FD18" w14:textId="00B864B8" w:rsidR="00360F32" w:rsidRPr="00915F5F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1</w:t>
            </w:r>
            <w:r w:rsidR="00EB4184">
              <w:rPr>
                <w:rFonts w:asciiTheme="majorHAnsi" w:hAnsiTheme="majorHAnsi" w:cstheme="majorHAnsi"/>
                <w:b/>
                <w:bCs/>
              </w:rPr>
              <w:t>9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 w:rsidR="00EB4184">
              <w:rPr>
                <w:rFonts w:asciiTheme="majorHAnsi" w:hAnsiTheme="majorHAnsi" w:cstheme="majorHAnsi"/>
                <w:b/>
                <w:bCs/>
              </w:rPr>
              <w:t>6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DF25423" w14:textId="35720593" w:rsidR="00360F32" w:rsidRDefault="00360F32" w:rsidP="00131827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EB4184">
              <w:rPr>
                <w:rFonts w:asciiTheme="majorHAnsi" w:hAnsiTheme="majorHAnsi" w:cstheme="majorHAnsi"/>
                <w:b/>
                <w:bCs/>
              </w:rPr>
              <w:t>4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 w:rsidR="00EB4184">
              <w:rPr>
                <w:rFonts w:asciiTheme="majorHAnsi" w:hAnsiTheme="majorHAnsi" w:cstheme="majorHAnsi"/>
                <w:b/>
                <w:bCs/>
              </w:rPr>
              <w:t>6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492BB6E" w14:textId="77777777" w:rsidR="00360F32" w:rsidRPr="000B2CB9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152A3F40" w14:textId="77777777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6863E61" w14:textId="77777777" w:rsidR="008E4930" w:rsidRDefault="008E4930" w:rsidP="008E4930">
      <w:r>
        <w:t xml:space="preserve">This assignment is a continuation of your midterm assignment </w:t>
      </w:r>
      <w:r>
        <w:rPr>
          <w:b/>
          <w:bCs/>
        </w:rPr>
        <w:t xml:space="preserve">MY Tutor </w:t>
      </w:r>
      <w:r w:rsidRPr="00E840D8">
        <w:t>app</w:t>
      </w:r>
      <w:r>
        <w:t xml:space="preserve">. </w:t>
      </w:r>
    </w:p>
    <w:p w14:paraId="574B1F65" w14:textId="77777777" w:rsidR="008361D2" w:rsidRDefault="008361D2" w:rsidP="008361D2">
      <w:r>
        <w:t>Answer the following questions. Don’t show the entire code. Just select a segment of the codes responsible for the required questions. Make sure to retain the code format from VSC when you paste it into the Word document. Don’t screenshot your code!.</w:t>
      </w:r>
    </w:p>
    <w:p w14:paraId="19B31AA5" w14:textId="5AC8D307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</w:t>
      </w:r>
      <w:r w:rsidR="00BF6E40">
        <w:rPr>
          <w:lang w:val="en-MY"/>
        </w:rPr>
        <w:t>s</w:t>
      </w:r>
      <w:r w:rsidR="00816DFF">
        <w:rPr>
          <w:lang w:val="en-MY"/>
        </w:rPr>
        <w:t xml:space="preserve">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16669C6" w14:textId="744CC361" w:rsidR="00447113" w:rsidRDefault="00133E29" w:rsidP="00447113">
      <w:pPr>
        <w:pStyle w:val="ListParagraph"/>
        <w:numPr>
          <w:ilvl w:val="0"/>
          <w:numId w:val="3"/>
        </w:numPr>
      </w:pPr>
      <w:r>
        <w:t xml:space="preserve">Implement the subjects/courses search function from your subject/courses list </w:t>
      </w:r>
      <w:r w:rsidR="00AE335C">
        <w:t>page</w:t>
      </w:r>
      <w:r>
        <w:t>. Add more subjects/course data to your database.</w:t>
      </w:r>
    </w:p>
    <w:p w14:paraId="7FE7EC74" w14:textId="16176948" w:rsidR="0017121A" w:rsidRDefault="004D11D3" w:rsidP="0017121A">
      <w:pPr>
        <w:pStyle w:val="ListParagraph"/>
        <w:numPr>
          <w:ilvl w:val="1"/>
          <w:numId w:val="3"/>
        </w:numPr>
      </w:pPr>
      <w:proofErr w:type="spellStart"/>
      <w:r>
        <w:t>Div</w:t>
      </w:r>
      <w:proofErr w:type="spellEnd"/>
      <w:r>
        <w:t xml:space="preserve"> section </w:t>
      </w:r>
      <w:r w:rsidR="0017121A">
        <w:t>for the search function. (</w:t>
      </w:r>
      <w:r>
        <w:t xml:space="preserve">HTML </w:t>
      </w:r>
      <w:r w:rsidR="0017121A">
        <w:t>code)</w:t>
      </w:r>
    </w:p>
    <w:p w14:paraId="7F670D2E" w14:textId="77777777" w:rsidR="0017121A" w:rsidRDefault="0017121A" w:rsidP="0017121A">
      <w:pPr>
        <w:pStyle w:val="ListParagraph"/>
        <w:ind w:left="1440"/>
        <w:jc w:val="right"/>
      </w:pPr>
      <w:r>
        <w:t>(3 Marks)</w:t>
      </w:r>
    </w:p>
    <w:p w14:paraId="54714453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display:flex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;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flex-wrap:wrap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;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56F514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Courses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04BA55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-primary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"height: 38px; width:50px;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align-self:center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; margin-left:20px;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data-bs-toggl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collapse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data-bs-tar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#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earchDiv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aria-expanded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false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aria-control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collapseExample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6D4650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fa fa-search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color: white;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aria-hidde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true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proofErr w:type="spellStart"/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2F596E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86C027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868749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00E3BE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mx-4 collapse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max-width: 500px;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earchDiv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2DE343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form w-auto my-auto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course.php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GET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74691D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form-control mr-sm-2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Search by Course Name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earch_query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F16D68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FEE987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 d-md-flex w-auto my-2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51A31A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form-select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order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EB0C17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elected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Order by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3B9A8F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ubject_name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Name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A52F61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ubject_rating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Rating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173E09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ubject_price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Price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B38FAE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ubject_sessions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Session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9BB75D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BD64A9E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F97574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radio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-check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from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option1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autocomplet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asc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hecked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1BA5C0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"form-control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-outline-primary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height: 38px; margin:2px; max-width:110px;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option1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Ascending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EB2A2F1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2202D8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radio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-check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from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option2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autocomplet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off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desc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1D3E5B9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"form-control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-outline-primary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height: 38px; margin:2px; max-width:110px;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option2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Descending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920A819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4DDA246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A72415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orm-control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-primary my-sm-0 my-2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height: 38px; 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Search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200C7F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8C604B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56F644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9598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56FA9D" w14:textId="77777777" w:rsidR="00327E32" w:rsidRDefault="00327E32" w:rsidP="0017121A">
      <w:pPr>
        <w:pStyle w:val="ListParagraph"/>
        <w:ind w:left="1440"/>
      </w:pPr>
    </w:p>
    <w:p w14:paraId="35E35ED3" w14:textId="538B779F" w:rsidR="0017121A" w:rsidRDefault="0017121A" w:rsidP="0017121A">
      <w:pPr>
        <w:pStyle w:val="ListParagraph"/>
        <w:numPr>
          <w:ilvl w:val="1"/>
          <w:numId w:val="3"/>
        </w:numPr>
      </w:pPr>
      <w:r>
        <w:t xml:space="preserve">Backend code section handling the search function (PHP </w:t>
      </w:r>
      <w:r w:rsidR="004D11D3">
        <w:t>section</w:t>
      </w:r>
      <w:r>
        <w:t>)</w:t>
      </w:r>
    </w:p>
    <w:p w14:paraId="6EB98889" w14:textId="77777777" w:rsidR="0017121A" w:rsidRDefault="0017121A" w:rsidP="0017121A">
      <w:pPr>
        <w:pStyle w:val="ListParagraph"/>
        <w:ind w:left="1440"/>
        <w:jc w:val="right"/>
      </w:pPr>
      <w:r>
        <w:t>(3 Marks)</w:t>
      </w:r>
    </w:p>
    <w:p w14:paraId="4D2B1235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665300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proofErr w:type="spellStart"/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 &amp;&amp; </w:t>
      </w:r>
      <w:proofErr w:type="spellStart"/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is_numeric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) ?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page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: </w:t>
      </w:r>
      <w:r w:rsidRPr="0059598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8ACF03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paginationStar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59598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*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0347FC7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16DF64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earchQuery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D84E0F5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fromQuery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B70AD8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orderQuery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27D345" w14:textId="77777777" w:rsidR="00595985" w:rsidRPr="00595985" w:rsidRDefault="00595985" w:rsidP="00595985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E0A687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order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6161662E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9598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order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!= 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099DB15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orderGe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order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976B5CE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orderQuery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"ORDER BY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orderGet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297F5F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9598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from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650829B0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9598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from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!= 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5343E66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fromQuery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from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04A9364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08052FFC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0E830E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9C685E1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14:paraId="400AE1C1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837ADB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isse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earch_query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])) {</w:t>
      </w:r>
    </w:p>
    <w:p w14:paraId="5B0D2A47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95985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earch_query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!= 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31BD66A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earchGe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_GE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earch_query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DFD5434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earchQuery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"WHERE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ubject_name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LIKE '%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earchGet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%'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945BD4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893C77B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8589013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9C134E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qlSubjec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tbl_subjects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earchQuery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orderQuery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fromQuery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paginationStart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69D481D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qlSubjec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AE463E4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6D8F61F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C66EA5D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39C93B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ql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subject_id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) 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595985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tbl_subjects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earchQuery</w:t>
      </w:r>
      <w:proofErr w:type="spellEnd"/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proofErr w:type="spellStart"/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AE98EEF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allRecrods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sql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595985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D1D5100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totalrows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8B9463D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totalPage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DCDCAA"/>
          <w:sz w:val="21"/>
          <w:szCs w:val="21"/>
        </w:rPr>
        <w:t>ceil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allRecrods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C878CF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CF97B6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prev</w:t>
      </w:r>
      <w:proofErr w:type="spellEnd"/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59598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FBD3FE" w14:textId="77777777" w:rsidR="00595985" w:rsidRPr="00595985" w:rsidRDefault="00595985" w:rsidP="00595985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next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95985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59598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59598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167E6F" w14:textId="77777777" w:rsidR="00595985" w:rsidRDefault="00595985" w:rsidP="00595985">
      <w:pPr>
        <w:pStyle w:val="ListParagraph"/>
        <w:ind w:left="1440"/>
      </w:pPr>
    </w:p>
    <w:p w14:paraId="4EFFD1EA" w14:textId="5D3ADBFE" w:rsidR="0017121A" w:rsidRDefault="0017121A" w:rsidP="0017121A">
      <w:pPr>
        <w:pStyle w:val="ListParagraph"/>
        <w:numPr>
          <w:ilvl w:val="1"/>
          <w:numId w:val="3"/>
        </w:numPr>
      </w:pPr>
      <w:r>
        <w:t>Screenshots</w:t>
      </w:r>
    </w:p>
    <w:p w14:paraId="4724D885" w14:textId="77777777" w:rsidR="0017121A" w:rsidRDefault="0017121A" w:rsidP="0017121A">
      <w:pPr>
        <w:pStyle w:val="ListParagraph"/>
        <w:ind w:left="1440"/>
        <w:jc w:val="right"/>
      </w:pPr>
      <w:r>
        <w:t>(1 Marks)</w:t>
      </w:r>
    </w:p>
    <w:p w14:paraId="6B935056" w14:textId="31AD7651" w:rsidR="0017121A" w:rsidRDefault="009C13B6" w:rsidP="00595985">
      <w:r>
        <w:rPr>
          <w:noProof/>
        </w:rPr>
        <w:drawing>
          <wp:inline distT="0" distB="0" distL="0" distR="0" wp14:anchorId="66A0CD7A" wp14:editId="65C247E0">
            <wp:extent cx="5731510" cy="3223895"/>
            <wp:effectExtent l="0" t="0" r="254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E6BE1" w14:textId="06F817A5" w:rsidR="00595985" w:rsidRDefault="00915444" w:rsidP="00595985">
      <w:r>
        <w:rPr>
          <w:noProof/>
        </w:rPr>
        <w:lastRenderedPageBreak/>
        <w:drawing>
          <wp:inline distT="0" distB="0" distL="0" distR="0" wp14:anchorId="76AFBC20" wp14:editId="06824095">
            <wp:extent cx="5731510" cy="3223895"/>
            <wp:effectExtent l="0" t="0" r="254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1932C" w14:textId="45DEF9E0" w:rsidR="00595985" w:rsidRDefault="004D3953" w:rsidP="00595985">
      <w:r>
        <w:rPr>
          <w:noProof/>
        </w:rPr>
        <w:drawing>
          <wp:inline distT="0" distB="0" distL="0" distR="0" wp14:anchorId="1624D5BA" wp14:editId="0CB6224B">
            <wp:extent cx="5731510" cy="3223895"/>
            <wp:effectExtent l="0" t="0" r="2540" b="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4145A" w14:textId="267D1554" w:rsidR="00CC0073" w:rsidRDefault="008E0A2F" w:rsidP="00595985">
      <w:r>
        <w:rPr>
          <w:noProof/>
        </w:rPr>
        <w:lastRenderedPageBreak/>
        <w:drawing>
          <wp:inline distT="0" distB="0" distL="0" distR="0" wp14:anchorId="27A7FD80" wp14:editId="7B993617">
            <wp:extent cx="5731510" cy="3223895"/>
            <wp:effectExtent l="0" t="0" r="2540" b="0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9B61E" w14:textId="77777777" w:rsidR="00CC0073" w:rsidRDefault="00CC0073" w:rsidP="0017121A">
      <w:pPr>
        <w:pStyle w:val="ListParagraph"/>
      </w:pP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CC14A12" w14:textId="3D27DDA1" w:rsidR="00C90BA5" w:rsidRDefault="00C90BA5" w:rsidP="00C90BA5">
      <w:pPr>
        <w:pStyle w:val="ListParagraph"/>
        <w:numPr>
          <w:ilvl w:val="0"/>
          <w:numId w:val="3"/>
        </w:numPr>
      </w:pPr>
      <w:r>
        <w:t xml:space="preserve">Implement the get </w:t>
      </w:r>
      <w:r w:rsidR="00225391">
        <w:t xml:space="preserve">subject </w:t>
      </w:r>
      <w:r>
        <w:t xml:space="preserve">details from the </w:t>
      </w:r>
      <w:r w:rsidR="00225391">
        <w:t xml:space="preserve">subject </w:t>
      </w:r>
      <w:r>
        <w:t xml:space="preserve">list </w:t>
      </w:r>
      <w:r w:rsidR="002F27EB">
        <w:t>page</w:t>
      </w:r>
      <w:r>
        <w:t xml:space="preserve">. The </w:t>
      </w:r>
      <w:r w:rsidR="000D65EE">
        <w:t>page</w:t>
      </w:r>
      <w:r>
        <w:t xml:space="preserve"> should </w:t>
      </w:r>
      <w:r w:rsidR="00904FDC">
        <w:t xml:space="preserve">display </w:t>
      </w:r>
      <w:r w:rsidR="006136D8">
        <w:t xml:space="preserve">detail for the </w:t>
      </w:r>
      <w:r w:rsidR="00904FDC">
        <w:t xml:space="preserve">selected </w:t>
      </w:r>
      <w:r w:rsidR="006136D8">
        <w:t>subject</w:t>
      </w:r>
      <w:r>
        <w:t xml:space="preserve">. </w:t>
      </w:r>
    </w:p>
    <w:p w14:paraId="3D6E401B" w14:textId="77777777" w:rsidR="00FA5979" w:rsidRDefault="00FA5979" w:rsidP="00FA5979">
      <w:pPr>
        <w:pStyle w:val="ListParagraph"/>
      </w:pPr>
    </w:p>
    <w:p w14:paraId="1623A42C" w14:textId="5420EB3A" w:rsidR="00CF2289" w:rsidRDefault="00CF2289" w:rsidP="00CF2289">
      <w:pPr>
        <w:pStyle w:val="ListParagraph"/>
        <w:numPr>
          <w:ilvl w:val="1"/>
          <w:numId w:val="3"/>
        </w:numPr>
      </w:pPr>
      <w:r>
        <w:t xml:space="preserve">Backend code section handling the </w:t>
      </w:r>
      <w:r w:rsidR="000B08B9">
        <w:t xml:space="preserve">loading </w:t>
      </w:r>
      <w:r w:rsidR="005915E6">
        <w:t xml:space="preserve">of </w:t>
      </w:r>
      <w:r w:rsidR="000B08B9">
        <w:t>the selected subject</w:t>
      </w:r>
      <w:r>
        <w:t xml:space="preserve"> (PHP section)</w:t>
      </w:r>
    </w:p>
    <w:p w14:paraId="705DD8B7" w14:textId="77777777" w:rsidR="00CF2289" w:rsidRDefault="00CF2289" w:rsidP="00CF2289">
      <w:pPr>
        <w:pStyle w:val="ListParagraph"/>
        <w:ind w:left="1440"/>
        <w:jc w:val="right"/>
      </w:pPr>
      <w:r>
        <w:t>(3 Marks)</w:t>
      </w:r>
    </w:p>
    <w:p w14:paraId="59E9415C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qlSubject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bl_subject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earchQuery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orderQuery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fromQuery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LIMIT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paginationStart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,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7D4F05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qlSubject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64D628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1C9F4F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mt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BC68CDA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167617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ql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query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)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id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bl_subject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earchQuery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)-&gt;</w:t>
      </w:r>
      <w:proofErr w:type="spellStart"/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7BD239A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allRecrods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ql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id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E0B9D3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totalrows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E9B31C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totalPage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ceil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allRecrods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limi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2D08CB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B3D70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prev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85793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4DBD8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nex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pag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85793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447AB7" w14:textId="68A33AB8" w:rsidR="00E57B87" w:rsidRDefault="00E57B87" w:rsidP="00CF2289">
      <w:pPr>
        <w:pStyle w:val="ListParagraph"/>
        <w:ind w:left="1440"/>
      </w:pPr>
    </w:p>
    <w:p w14:paraId="322EEB21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5793A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4CFF1A1E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urrCourseId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199D586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qlTutorCourses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bl_tutor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t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,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bl_subject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t.tutor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s.tutor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s.subject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urrCourse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A173B6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stm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qlTutorCourses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E0D4A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stm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54BB63C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esul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stm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49AD6EA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tutorName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1081E7" w14:textId="77777777" w:rsidR="0085793A" w:rsidRDefault="0085793A" w:rsidP="00CF2289">
      <w:pPr>
        <w:pStyle w:val="ListParagraph"/>
        <w:ind w:left="1440"/>
      </w:pPr>
    </w:p>
    <w:p w14:paraId="74CDD3BB" w14:textId="77777777" w:rsidR="00E57B87" w:rsidRDefault="00E57B87" w:rsidP="00E57B87">
      <w:pPr>
        <w:pStyle w:val="ListParagraph"/>
        <w:numPr>
          <w:ilvl w:val="1"/>
          <w:numId w:val="3"/>
        </w:numPr>
      </w:pPr>
      <w:proofErr w:type="spellStart"/>
      <w:r>
        <w:t>Div</w:t>
      </w:r>
      <w:proofErr w:type="spellEnd"/>
      <w:r>
        <w:t xml:space="preserve"> section for the subject details function. (HTML code)</w:t>
      </w:r>
    </w:p>
    <w:p w14:paraId="1740AB7E" w14:textId="77777777" w:rsidR="00E57B87" w:rsidRDefault="00E57B87" w:rsidP="00E57B87">
      <w:pPr>
        <w:pStyle w:val="ListParagraph"/>
        <w:ind w:left="1440"/>
        <w:jc w:val="right"/>
      </w:pPr>
      <w:r>
        <w:t>(3 Marks)</w:t>
      </w:r>
    </w:p>
    <w:p w14:paraId="51E4CEE5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5793A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esul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51E20DC4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urrCourseId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8370B97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qlTutorCourses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FROM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bl_tutor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t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,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bl_subject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AS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WHERE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t.tutor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s.tutor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AND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s.subject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urrCourse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C49592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stm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con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prepar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qlTutorCourses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AAAC33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stm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xecut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41062F6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esul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stm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get_result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3B13781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tutorName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AB3C4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7434901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ol-12 col-md-6 col-lg-4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87A40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ard h-100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ACA83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align-self-center justify-content-center embed-responsive embed-responsive-4by3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BF042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ard-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-top embed-responsive-item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../assets/courses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.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png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ard-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img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...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0E22E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5DEB9B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ard-body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24848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ard-title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FD2C7A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name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139FFA5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B53DA61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ard-text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EDC854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</w:p>
    <w:p w14:paraId="6F2B198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ou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strlen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description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) &gt; </w:t>
      </w:r>
      <w:r w:rsidRPr="0085793A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? </w:t>
      </w:r>
      <w:proofErr w:type="spellStart"/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substr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description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85793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5793A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. 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...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description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3802AA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ou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F179B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38D7905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CA17A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display:flex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; width:100%;  flex-wrap: wrap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FB242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</w:p>
    <w:p w14:paraId="74A70A57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esul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num_rows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85793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7449674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esult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-&gt;</w:t>
      </w:r>
      <w:proofErr w:type="spellStart"/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fetch_assoc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2D4CBAE1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AA224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60F2D8A2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text-muted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argin-right:30px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Tutor :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6DB802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tutorName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utor_name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F3919EB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2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tutor_name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1CA40325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1973D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7CD67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</w:p>
    <w:p w14:paraId="223B8BC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}</w:t>
      </w:r>
    </w:p>
    <w:p w14:paraId="616D821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} </w:t>
      </w:r>
      <w:r w:rsidRPr="0085793A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124ACC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&lt;b&gt;NO TUTOR AVAILABILE&lt;/b&gt;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055B3C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</w:p>
    <w:p w14:paraId="6389D9D2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3A764301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text-muted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Subject Sessions :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F53E8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session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0C6D821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2552AC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2E17CE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display:flex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; width:100%; flex-wrap: wrap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81A3C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73E3E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ard-text text-warning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font-size: 20px;margin-right:30px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fa fa-star checked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FBD996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rating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63D704D7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E1928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BF50DC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ard-text text-success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font-size: 20px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RM</w:t>
      </w:r>
    </w:p>
    <w:p w14:paraId="288DDF84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price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65C48B64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245D42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1A965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stretched-link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data-bs-togg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data-bs-target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#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DetailModal</w:t>
      </w:r>
      <w:proofErr w:type="spellEnd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05D6D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0F5357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FCFFA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6E89BB5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 fade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DetailModal</w:t>
      </w:r>
      <w:proofErr w:type="spellEnd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=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id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tabindex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-10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aria-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labelledby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DetailCourseLabel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aria-hidde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true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AA5A2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-dialog modal-lg modal-dialog-centered modal-dialog-scrollable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5062A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-content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4E48EA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-header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40B617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-title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DetailCourseLabel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Course Detail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h5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96770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-close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data-bs-dismi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aria-label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Close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605BB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AB937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-body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43FCC0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name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4437CE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description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1D9C99" w14:textId="77777777" w:rsidR="0085793A" w:rsidRPr="0085793A" w:rsidRDefault="0085793A" w:rsidP="0085793A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0D6D5B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y-1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display:flex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; width:100%; flex-wrap: wrap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28F262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font-size: 20px;margin-right:30px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8E76786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Tutor :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7B7C4A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spellStart"/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tutorName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C5BD8FB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9FF492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76415C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font-size: 20px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B6225E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Session :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A512F9C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sessions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9C6E1C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38D427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2FCDEA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FB3324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y-1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display:flex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; width:100%; flex-wrap: wrap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E5E191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font-size: 20px; margin-right:30px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0B4A5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Rating :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2F130A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text-warning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fa fa-star checked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FA4C0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rating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7442DFB6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8D340A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12454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F80F2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font-size: 20px;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6B2AA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Price :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C504BDF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text-success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RM</w:t>
      </w:r>
    </w:p>
    <w:p w14:paraId="4F7B5F8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$row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subject_price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4B0BF297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4666811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B32C85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BFA3B5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5F85C3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-footer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F5FDB2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 xml:space="preserve"> </w:t>
      </w:r>
      <w:proofErr w:type="spellStart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-danger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height: 38px; width: 100px;"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5793A">
        <w:rPr>
          <w:rFonts w:ascii="Consolas" w:eastAsia="Times New Roman" w:hAnsi="Consolas" w:cs="Times New Roman"/>
          <w:color w:val="9CDCFE"/>
          <w:sz w:val="21"/>
          <w:szCs w:val="21"/>
        </w:rPr>
        <w:t>data-bs-dismiss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5793A">
        <w:rPr>
          <w:rFonts w:ascii="Consolas" w:eastAsia="Times New Roman" w:hAnsi="Consolas" w:cs="Times New Roman"/>
          <w:color w:val="CE9178"/>
          <w:sz w:val="21"/>
          <w:szCs w:val="21"/>
        </w:rPr>
        <w:t>"modal"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Close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12888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0C8E5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BD7DA3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989D4D9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5793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B73B68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6EF5ED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</w:p>
    <w:p w14:paraId="5ADD4336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>          }</w:t>
      </w:r>
    </w:p>
    <w:p w14:paraId="75685EB5" w14:textId="77777777" w:rsidR="0085793A" w:rsidRPr="0085793A" w:rsidRDefault="0085793A" w:rsidP="0085793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579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85793A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14:paraId="51EFBA60" w14:textId="77777777" w:rsidR="00E57B87" w:rsidRDefault="00E57B87" w:rsidP="00E57B87">
      <w:pPr>
        <w:pStyle w:val="ListParagraph"/>
        <w:ind w:left="1440"/>
      </w:pPr>
    </w:p>
    <w:p w14:paraId="1FCBE45D" w14:textId="5335CC69" w:rsidR="00CF2289" w:rsidRDefault="00CF2289" w:rsidP="00CF2289">
      <w:pPr>
        <w:pStyle w:val="ListParagraph"/>
        <w:numPr>
          <w:ilvl w:val="1"/>
          <w:numId w:val="3"/>
        </w:numPr>
      </w:pPr>
      <w:r>
        <w:t>Screenshots</w:t>
      </w:r>
    </w:p>
    <w:p w14:paraId="6C0496A7" w14:textId="77777777" w:rsidR="00CF2289" w:rsidRDefault="00CF2289" w:rsidP="00CF2289">
      <w:pPr>
        <w:pStyle w:val="ListParagraph"/>
        <w:ind w:left="1440"/>
        <w:jc w:val="right"/>
      </w:pPr>
      <w:r>
        <w:t>(1 Marks)</w:t>
      </w:r>
    </w:p>
    <w:p w14:paraId="0F91797C" w14:textId="4D3BBB38" w:rsidR="000431A7" w:rsidRDefault="0085793A" w:rsidP="00C90BA5">
      <w:pPr>
        <w:ind w:left="360"/>
        <w:rPr>
          <w:lang w:val="en-MY"/>
        </w:rPr>
      </w:pPr>
      <w:r>
        <w:rPr>
          <w:noProof/>
        </w:rPr>
        <w:lastRenderedPageBreak/>
        <w:drawing>
          <wp:inline distT="0" distB="0" distL="0" distR="0" wp14:anchorId="3B99F3E9" wp14:editId="55CA4EBE">
            <wp:extent cx="5731510" cy="3223895"/>
            <wp:effectExtent l="0" t="0" r="2540" b="0"/>
            <wp:docPr id="15" name="Picture 1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A3847" w14:textId="09C0EB2E" w:rsidR="0085793A" w:rsidRDefault="0085793A" w:rsidP="00C90BA5">
      <w:pPr>
        <w:ind w:left="360"/>
        <w:rPr>
          <w:lang w:val="en-MY"/>
        </w:rPr>
      </w:pPr>
      <w:r>
        <w:rPr>
          <w:noProof/>
        </w:rPr>
        <w:drawing>
          <wp:inline distT="0" distB="0" distL="0" distR="0" wp14:anchorId="490AE893" wp14:editId="6EAFB095">
            <wp:extent cx="5731510" cy="3223895"/>
            <wp:effectExtent l="0" t="0" r="2540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F2C0" w14:textId="77777777" w:rsidR="00C90BA5" w:rsidRPr="00C90BA5" w:rsidRDefault="00C90BA5" w:rsidP="00C90BA5">
      <w:pPr>
        <w:ind w:left="360"/>
        <w:rPr>
          <w:lang w:val="en-MY"/>
        </w:rPr>
      </w:pPr>
    </w:p>
    <w:p w14:paraId="2B1AB659" w14:textId="48916616" w:rsidR="00EE3DD2" w:rsidRDefault="00EE3DD2" w:rsidP="00EE3DD2">
      <w:pPr>
        <w:pStyle w:val="ListParagraph"/>
        <w:numPr>
          <w:ilvl w:val="0"/>
          <w:numId w:val="3"/>
        </w:numPr>
      </w:pPr>
      <w:r>
        <w:t>Create and publish a YouTube presentation to demonstrate both questions 1 and 2.</w:t>
      </w:r>
    </w:p>
    <w:p w14:paraId="1516030B" w14:textId="77777777" w:rsidR="00A04997" w:rsidRDefault="00A04997" w:rsidP="00A04997">
      <w:pPr>
        <w:pStyle w:val="ListParagraph"/>
        <w:jc w:val="left"/>
      </w:pPr>
    </w:p>
    <w:p w14:paraId="087F7B0A" w14:textId="4F31D0B7" w:rsidR="00A04997" w:rsidRDefault="00A04997" w:rsidP="00A04997">
      <w:pPr>
        <w:pStyle w:val="ListParagraph"/>
        <w:jc w:val="left"/>
      </w:pPr>
    </w:p>
    <w:p w14:paraId="1D9FF165" w14:textId="6FF20ED9" w:rsidR="00A04997" w:rsidRPr="00C71B4D" w:rsidRDefault="00A04997" w:rsidP="00A04997">
      <w:pPr>
        <w:pStyle w:val="ListParagraph"/>
        <w:jc w:val="right"/>
      </w:pPr>
      <w:r>
        <w:t>(</w:t>
      </w:r>
      <w:r w:rsidR="004B7B09">
        <w:t>1</w:t>
      </w:r>
      <w:r>
        <w:t xml:space="preserve"> Marks)</w:t>
      </w:r>
    </w:p>
    <w:p w14:paraId="015088A1" w14:textId="3C5749EB" w:rsidR="000431A7" w:rsidRDefault="009711A2" w:rsidP="00A04997">
      <w:pPr>
        <w:pStyle w:val="ListParagraph"/>
        <w:rPr>
          <w:lang w:val="en-MY"/>
        </w:rPr>
      </w:pPr>
      <w:hyperlink r:id="rId15" w:history="1">
        <w:r w:rsidRPr="00F80B27">
          <w:rPr>
            <w:rStyle w:val="Hyperlink"/>
            <w:lang w:val="en-MY"/>
          </w:rPr>
          <w:t>https://youtu.be/kA-g0ajvE48</w:t>
        </w:r>
      </w:hyperlink>
    </w:p>
    <w:p w14:paraId="24D5F3B5" w14:textId="77777777" w:rsidR="009711A2" w:rsidRDefault="009711A2" w:rsidP="00A04997">
      <w:pPr>
        <w:pStyle w:val="ListParagraph"/>
        <w:rPr>
          <w:lang w:val="en-MY"/>
        </w:rPr>
      </w:pPr>
    </w:p>
    <w:p w14:paraId="553E1B41" w14:textId="77777777" w:rsidR="00C53F51" w:rsidRDefault="00C53F51" w:rsidP="00C53F51">
      <w:r>
        <w:lastRenderedPageBreak/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r w:rsidR="00671270">
        <w:t xml:space="preserve">submit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2"/>
  </w:num>
  <w:num w:numId="2" w16cid:durableId="2121216337">
    <w:abstractNumId w:val="0"/>
  </w:num>
  <w:num w:numId="3" w16cid:durableId="147621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ea1ALdRLl8sAAAA"/>
  </w:docVars>
  <w:rsids>
    <w:rsidRoot w:val="000A7FC2"/>
    <w:rsid w:val="00013E4B"/>
    <w:rsid w:val="00037F26"/>
    <w:rsid w:val="00040C2F"/>
    <w:rsid w:val="000431A7"/>
    <w:rsid w:val="00054B9D"/>
    <w:rsid w:val="000611FC"/>
    <w:rsid w:val="00072CEE"/>
    <w:rsid w:val="000A7FC2"/>
    <w:rsid w:val="000B08B9"/>
    <w:rsid w:val="000C0EA3"/>
    <w:rsid w:val="000D65EE"/>
    <w:rsid w:val="00127904"/>
    <w:rsid w:val="00130A21"/>
    <w:rsid w:val="00133E29"/>
    <w:rsid w:val="00162BA5"/>
    <w:rsid w:val="001665FF"/>
    <w:rsid w:val="001701AA"/>
    <w:rsid w:val="0017121A"/>
    <w:rsid w:val="00171B1D"/>
    <w:rsid w:val="001A3CB1"/>
    <w:rsid w:val="00213E0B"/>
    <w:rsid w:val="00224928"/>
    <w:rsid w:val="00225391"/>
    <w:rsid w:val="002255E9"/>
    <w:rsid w:val="00227DCD"/>
    <w:rsid w:val="0025431B"/>
    <w:rsid w:val="00260CD7"/>
    <w:rsid w:val="002A0EA6"/>
    <w:rsid w:val="002A28B9"/>
    <w:rsid w:val="002C6335"/>
    <w:rsid w:val="002E39A8"/>
    <w:rsid w:val="002F27EB"/>
    <w:rsid w:val="003147A7"/>
    <w:rsid w:val="003178CB"/>
    <w:rsid w:val="003240E6"/>
    <w:rsid w:val="00327E32"/>
    <w:rsid w:val="00360F32"/>
    <w:rsid w:val="0038120D"/>
    <w:rsid w:val="00383761"/>
    <w:rsid w:val="003909ED"/>
    <w:rsid w:val="003C7AB6"/>
    <w:rsid w:val="003D58D6"/>
    <w:rsid w:val="003D7B3F"/>
    <w:rsid w:val="004133AE"/>
    <w:rsid w:val="00417588"/>
    <w:rsid w:val="00423A5B"/>
    <w:rsid w:val="004250F9"/>
    <w:rsid w:val="00447113"/>
    <w:rsid w:val="004B3F9D"/>
    <w:rsid w:val="004B7B09"/>
    <w:rsid w:val="004D11D3"/>
    <w:rsid w:val="004D3953"/>
    <w:rsid w:val="004E60E6"/>
    <w:rsid w:val="00502DD7"/>
    <w:rsid w:val="0051770E"/>
    <w:rsid w:val="00521C03"/>
    <w:rsid w:val="005248B3"/>
    <w:rsid w:val="005264F2"/>
    <w:rsid w:val="005915E6"/>
    <w:rsid w:val="00595985"/>
    <w:rsid w:val="006136D8"/>
    <w:rsid w:val="00616837"/>
    <w:rsid w:val="00637201"/>
    <w:rsid w:val="006500A5"/>
    <w:rsid w:val="00671270"/>
    <w:rsid w:val="006865AC"/>
    <w:rsid w:val="006A0A20"/>
    <w:rsid w:val="006B4236"/>
    <w:rsid w:val="006B5724"/>
    <w:rsid w:val="006F7DA1"/>
    <w:rsid w:val="00703461"/>
    <w:rsid w:val="0072115F"/>
    <w:rsid w:val="00772876"/>
    <w:rsid w:val="007B3328"/>
    <w:rsid w:val="007B3A7B"/>
    <w:rsid w:val="007B7205"/>
    <w:rsid w:val="007C2FD8"/>
    <w:rsid w:val="007E199D"/>
    <w:rsid w:val="007E67A8"/>
    <w:rsid w:val="007F653D"/>
    <w:rsid w:val="00810BD9"/>
    <w:rsid w:val="00814C71"/>
    <w:rsid w:val="00816DFF"/>
    <w:rsid w:val="008361D2"/>
    <w:rsid w:val="00846CAB"/>
    <w:rsid w:val="0085793A"/>
    <w:rsid w:val="00866C64"/>
    <w:rsid w:val="008846FC"/>
    <w:rsid w:val="008964A6"/>
    <w:rsid w:val="008C5C7D"/>
    <w:rsid w:val="008E0A2F"/>
    <w:rsid w:val="008E4930"/>
    <w:rsid w:val="008F148F"/>
    <w:rsid w:val="00904FDC"/>
    <w:rsid w:val="00915444"/>
    <w:rsid w:val="00921369"/>
    <w:rsid w:val="00946258"/>
    <w:rsid w:val="00964554"/>
    <w:rsid w:val="009711A2"/>
    <w:rsid w:val="00981814"/>
    <w:rsid w:val="009838F2"/>
    <w:rsid w:val="0099225F"/>
    <w:rsid w:val="009A465C"/>
    <w:rsid w:val="009C13B6"/>
    <w:rsid w:val="009D50B6"/>
    <w:rsid w:val="009E06BE"/>
    <w:rsid w:val="00A04997"/>
    <w:rsid w:val="00A17070"/>
    <w:rsid w:val="00A176C2"/>
    <w:rsid w:val="00A33E92"/>
    <w:rsid w:val="00A417CD"/>
    <w:rsid w:val="00A5100D"/>
    <w:rsid w:val="00A6709A"/>
    <w:rsid w:val="00A973FE"/>
    <w:rsid w:val="00AA33DB"/>
    <w:rsid w:val="00AE0980"/>
    <w:rsid w:val="00AE335C"/>
    <w:rsid w:val="00AF45E0"/>
    <w:rsid w:val="00B70D4F"/>
    <w:rsid w:val="00BA633A"/>
    <w:rsid w:val="00BC40D5"/>
    <w:rsid w:val="00BC6488"/>
    <w:rsid w:val="00BE0CBB"/>
    <w:rsid w:val="00BF6E40"/>
    <w:rsid w:val="00C35D74"/>
    <w:rsid w:val="00C53F51"/>
    <w:rsid w:val="00C561F9"/>
    <w:rsid w:val="00C80045"/>
    <w:rsid w:val="00C90BA5"/>
    <w:rsid w:val="00C9121B"/>
    <w:rsid w:val="00C94A8C"/>
    <w:rsid w:val="00CC0073"/>
    <w:rsid w:val="00CE51B7"/>
    <w:rsid w:val="00CE7A5A"/>
    <w:rsid w:val="00CF2289"/>
    <w:rsid w:val="00CF602E"/>
    <w:rsid w:val="00D64745"/>
    <w:rsid w:val="00D840B3"/>
    <w:rsid w:val="00D919DE"/>
    <w:rsid w:val="00DA1B06"/>
    <w:rsid w:val="00DE7AB7"/>
    <w:rsid w:val="00DF752F"/>
    <w:rsid w:val="00E431D9"/>
    <w:rsid w:val="00E57B87"/>
    <w:rsid w:val="00E97085"/>
    <w:rsid w:val="00EA1446"/>
    <w:rsid w:val="00EB32C4"/>
    <w:rsid w:val="00EB4184"/>
    <w:rsid w:val="00EB4DA5"/>
    <w:rsid w:val="00EC3E31"/>
    <w:rsid w:val="00EC4DD2"/>
    <w:rsid w:val="00ED7E19"/>
    <w:rsid w:val="00EE3DD2"/>
    <w:rsid w:val="00EE5C37"/>
    <w:rsid w:val="00EE756E"/>
    <w:rsid w:val="00F14318"/>
    <w:rsid w:val="00F4143D"/>
    <w:rsid w:val="00F8255F"/>
    <w:rsid w:val="00FA26A9"/>
    <w:rsid w:val="00FA5979"/>
    <w:rsid w:val="00FB7C5C"/>
    <w:rsid w:val="00FE571F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9711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11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0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3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63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9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7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01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0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42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9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53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8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1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9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27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0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21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0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49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3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7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youtu.be/kA-g0ajvE48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357A33"/>
    <w:rsid w:val="00B653B2"/>
    <w:rsid w:val="00C0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1</Pages>
  <Words>1653</Words>
  <Characters>942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159</cp:revision>
  <dcterms:created xsi:type="dcterms:W3CDTF">2022-04-22T23:02:00Z</dcterms:created>
  <dcterms:modified xsi:type="dcterms:W3CDTF">2022-06-23T11:11:00Z</dcterms:modified>
</cp:coreProperties>
</file>